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8E3EB" w14:textId="77777777" w:rsidR="003B00D4" w:rsidRPr="00014E77" w:rsidRDefault="003B00D4" w:rsidP="00014E77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014E77">
        <w:rPr>
          <w:rFonts w:ascii="Times New Roman" w:hAnsi="Times New Roman" w:cs="Times New Roman"/>
          <w:b/>
          <w:sz w:val="24"/>
          <w:szCs w:val="24"/>
          <w:lang w:val="en-US"/>
        </w:rPr>
        <w:t>Hypofractionated</w:t>
      </w:r>
      <w:proofErr w:type="spellEnd"/>
      <w:r w:rsidRPr="00014E7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radiotherapy in breast cancer: a 10-year single institution experience</w:t>
      </w:r>
    </w:p>
    <w:p w14:paraId="197BC35E" w14:textId="010878E6" w:rsidR="001E2698" w:rsidRPr="001E2698" w:rsidRDefault="001E2698" w:rsidP="00222551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E2698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</w:t>
      </w:r>
      <w:r w:rsidR="005064ED">
        <w:rPr>
          <w:rFonts w:ascii="Times New Roman" w:hAnsi="Times New Roman" w:cs="Times New Roman"/>
          <w:b/>
          <w:bCs/>
          <w:sz w:val="24"/>
          <w:szCs w:val="24"/>
          <w:lang w:val="en-US"/>
        </w:rPr>
        <w:t>ry File</w:t>
      </w:r>
    </w:p>
    <w:p w14:paraId="1252DF5C" w14:textId="19F06C1B" w:rsidR="001E2698" w:rsidRPr="001E2698" w:rsidRDefault="001E2698" w:rsidP="001E2698">
      <w:pPr>
        <w:tabs>
          <w:tab w:val="left" w:pos="2050"/>
        </w:tabs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064ED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 S1.</w:t>
      </w:r>
      <w:r w:rsidRPr="001E2698">
        <w:rPr>
          <w:rFonts w:ascii="Times New Roman" w:hAnsi="Times New Roman" w:cs="Times New Roman"/>
          <w:sz w:val="24"/>
          <w:szCs w:val="24"/>
          <w:lang w:val="en-US"/>
        </w:rPr>
        <w:t xml:space="preserve"> Local recurrences (A) and overall survival (B) related to the number of radiotherapy fractions</w:t>
      </w:r>
    </w:p>
    <w:p w14:paraId="3CBB6F2B" w14:textId="77777777" w:rsidR="001E2698" w:rsidRPr="001E2698" w:rsidRDefault="001E2698" w:rsidP="001E2698">
      <w:pPr>
        <w:tabs>
          <w:tab w:val="left" w:pos="2050"/>
        </w:tabs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DA48D00" w14:textId="599FAADB" w:rsidR="001E2698" w:rsidRPr="005064ED" w:rsidRDefault="005064ED" w:rsidP="001E2698">
      <w:pPr>
        <w:tabs>
          <w:tab w:val="left" w:pos="2050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064ED"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</w:p>
    <w:p w14:paraId="7AAB5533" w14:textId="77777777" w:rsidR="005064ED" w:rsidRDefault="005064ED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E2698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7A92B181" wp14:editId="68B0970D">
            <wp:extent cx="2902226" cy="2324444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439" cy="236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E2698" w:rsidRPr="001E2698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1E2698" w:rsidRPr="001E2698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1E2698" w:rsidRPr="001E2698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1E2698" w:rsidRPr="001E2698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1E2698" w:rsidRPr="001E2698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14:paraId="2CC224AC" w14:textId="65BC0F7F" w:rsidR="001E2698" w:rsidRPr="001E2698" w:rsidRDefault="001E2698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E2698">
        <w:rPr>
          <w:rFonts w:ascii="Times New Roman" w:hAnsi="Times New Roman" w:cs="Times New Roman"/>
          <w:b/>
          <w:bCs/>
          <w:sz w:val="24"/>
          <w:szCs w:val="24"/>
          <w:lang w:val="en-US"/>
        </w:rPr>
        <w:t>B</w:t>
      </w:r>
    </w:p>
    <w:p w14:paraId="2F05B513" w14:textId="6E0B2354" w:rsidR="001E2698" w:rsidRPr="001E2698" w:rsidRDefault="001E2698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E2698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46EE8FAC" wp14:editId="288D8B02">
            <wp:extent cx="2818130" cy="2257425"/>
            <wp:effectExtent l="0" t="0" r="1905" b="698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8130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06489" w14:textId="77777777" w:rsidR="001E2698" w:rsidRPr="001E2698" w:rsidRDefault="001E2698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F1D8BF2" w14:textId="77777777" w:rsidR="001E2698" w:rsidRPr="001E2698" w:rsidRDefault="001E2698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B8EBB3F" w14:textId="77777777" w:rsidR="001E2698" w:rsidRPr="001E2698" w:rsidRDefault="001E2698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DB2554E" w14:textId="43CE34CC" w:rsidR="001E2698" w:rsidRPr="001E2698" w:rsidRDefault="001E2698" w:rsidP="001E2698">
      <w:pPr>
        <w:tabs>
          <w:tab w:val="left" w:pos="2050"/>
        </w:tabs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064ED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Figure S2</w:t>
      </w:r>
      <w:r w:rsidR="005064ED" w:rsidRPr="005064ED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1E2698">
        <w:rPr>
          <w:rFonts w:ascii="Times New Roman" w:hAnsi="Times New Roman" w:cs="Times New Roman"/>
          <w:sz w:val="24"/>
          <w:szCs w:val="24"/>
          <w:lang w:val="en-US"/>
        </w:rPr>
        <w:t xml:space="preserve"> Local recurrences (</w:t>
      </w:r>
      <w:r w:rsidRPr="005064ED"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  <w:r w:rsidRPr="001E2698">
        <w:rPr>
          <w:rFonts w:ascii="Times New Roman" w:hAnsi="Times New Roman" w:cs="Times New Roman"/>
          <w:sz w:val="24"/>
          <w:szCs w:val="24"/>
          <w:lang w:val="en-US"/>
        </w:rPr>
        <w:t>) and overall survival (</w:t>
      </w:r>
      <w:r w:rsidRPr="005064ED">
        <w:rPr>
          <w:rFonts w:ascii="Times New Roman" w:hAnsi="Times New Roman" w:cs="Times New Roman"/>
          <w:b/>
          <w:bCs/>
          <w:sz w:val="24"/>
          <w:szCs w:val="24"/>
          <w:lang w:val="en-US"/>
        </w:rPr>
        <w:t>B</w:t>
      </w:r>
      <w:r w:rsidRPr="001E2698">
        <w:rPr>
          <w:rFonts w:ascii="Times New Roman" w:hAnsi="Times New Roman" w:cs="Times New Roman"/>
          <w:sz w:val="24"/>
          <w:szCs w:val="24"/>
          <w:lang w:val="en-US"/>
        </w:rPr>
        <w:t>) related to the delivery of boost</w:t>
      </w:r>
    </w:p>
    <w:p w14:paraId="0D7F36A7" w14:textId="5F8EE157" w:rsidR="001E2698" w:rsidRPr="005064ED" w:rsidRDefault="005064ED" w:rsidP="001E2698">
      <w:pPr>
        <w:tabs>
          <w:tab w:val="left" w:pos="2050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064ED"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</w:p>
    <w:p w14:paraId="646069AD" w14:textId="77777777" w:rsidR="001E2698" w:rsidRPr="001E2698" w:rsidRDefault="001E2698" w:rsidP="001E2698">
      <w:pPr>
        <w:tabs>
          <w:tab w:val="left" w:pos="2050"/>
        </w:tabs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9CC9596" w14:textId="5CA9221F" w:rsidR="005064ED" w:rsidRDefault="005064ED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E2698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5269B06C" wp14:editId="3BA203DD">
            <wp:extent cx="3051266" cy="2443811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679" cy="245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C552C" w14:textId="77777777" w:rsidR="005064ED" w:rsidRDefault="005064ED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1C2F6D9" w14:textId="14840E2C" w:rsidR="001E2698" w:rsidRPr="001E2698" w:rsidRDefault="001E2698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E2698">
        <w:rPr>
          <w:rFonts w:ascii="Times New Roman" w:hAnsi="Times New Roman" w:cs="Times New Roman"/>
          <w:b/>
          <w:bCs/>
          <w:sz w:val="24"/>
          <w:szCs w:val="24"/>
          <w:lang w:val="en-US"/>
        </w:rPr>
        <w:t>B</w:t>
      </w:r>
    </w:p>
    <w:p w14:paraId="0F84DD58" w14:textId="4BC11644" w:rsidR="001E2698" w:rsidRPr="001E2698" w:rsidRDefault="001E2698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E2698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57B8BB8F" wp14:editId="6500300B">
            <wp:extent cx="2931795" cy="234823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2043" cy="2348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C2BC4" w14:textId="77777777" w:rsidR="001E2698" w:rsidRPr="001E2698" w:rsidRDefault="001E2698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498043F" w14:textId="77777777" w:rsidR="001E2698" w:rsidRPr="001E2698" w:rsidRDefault="001E2698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E7E372" w14:textId="77777777" w:rsidR="001E2698" w:rsidRPr="001E2698" w:rsidRDefault="001E2698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90D37F3" w14:textId="77777777" w:rsidR="001E2698" w:rsidRPr="001E2698" w:rsidRDefault="001E2698" w:rsidP="001E269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5BCFEB7" w14:textId="77777777" w:rsidR="00A6785B" w:rsidRPr="001E2698" w:rsidRDefault="00A6785B" w:rsidP="00014E7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6785B" w:rsidRPr="001E2698" w:rsidSect="00A75466">
      <w:headerReference w:type="default" r:id="rId12"/>
      <w:endnotePr>
        <w:numFmt w:val="decimal"/>
      </w:endnotePr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201FF" w14:textId="77777777" w:rsidR="00801FAC" w:rsidRDefault="00801FAC" w:rsidP="0077707C">
      <w:pPr>
        <w:spacing w:after="0" w:line="240" w:lineRule="auto"/>
      </w:pPr>
      <w:r>
        <w:separator/>
      </w:r>
    </w:p>
  </w:endnote>
  <w:endnote w:type="continuationSeparator" w:id="0">
    <w:p w14:paraId="74746328" w14:textId="77777777" w:rsidR="00801FAC" w:rsidRDefault="00801FAC" w:rsidP="007770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EA02D" w14:textId="77777777" w:rsidR="00801FAC" w:rsidRDefault="00801FAC" w:rsidP="0077707C">
      <w:pPr>
        <w:spacing w:after="0" w:line="240" w:lineRule="auto"/>
      </w:pPr>
      <w:r>
        <w:separator/>
      </w:r>
    </w:p>
  </w:footnote>
  <w:footnote w:type="continuationSeparator" w:id="0">
    <w:p w14:paraId="7F9B9292" w14:textId="77777777" w:rsidR="00801FAC" w:rsidRDefault="00801FAC" w:rsidP="007770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0136071"/>
      <w:docPartObj>
        <w:docPartGallery w:val="Page Numbers (Top of Page)"/>
        <w:docPartUnique/>
      </w:docPartObj>
    </w:sdtPr>
    <w:sdtEndPr/>
    <w:sdtContent>
      <w:p w14:paraId="0DBEBE1B" w14:textId="2E915125" w:rsidR="002F6E0F" w:rsidRDefault="002F6E0F">
        <w:pPr>
          <w:pStyle w:val="Nagwek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A3F84">
          <w:rPr>
            <w:noProof/>
          </w:rPr>
          <w:t>17</w:t>
        </w:r>
        <w:r>
          <w:fldChar w:fldCharType="end"/>
        </w:r>
      </w:p>
    </w:sdtContent>
  </w:sdt>
  <w:p w14:paraId="7F11E584" w14:textId="77777777" w:rsidR="002F6E0F" w:rsidRDefault="002F6E0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354694"/>
    <w:multiLevelType w:val="hybridMultilevel"/>
    <w:tmpl w:val="02B41BD0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CCD4EEF"/>
    <w:multiLevelType w:val="multilevel"/>
    <w:tmpl w:val="DB887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jQ1NLWwMDYHAiUdpeDU4uLM/DyQAsNaAGpgIzgsAAAA"/>
  </w:docVars>
  <w:rsids>
    <w:rsidRoot w:val="0077707C"/>
    <w:rsid w:val="000002C0"/>
    <w:rsid w:val="00004379"/>
    <w:rsid w:val="00014E77"/>
    <w:rsid w:val="0008126F"/>
    <w:rsid w:val="000F7E48"/>
    <w:rsid w:val="00117394"/>
    <w:rsid w:val="00122F93"/>
    <w:rsid w:val="0016019F"/>
    <w:rsid w:val="001D70AE"/>
    <w:rsid w:val="001E2698"/>
    <w:rsid w:val="00222551"/>
    <w:rsid w:val="002D2F0A"/>
    <w:rsid w:val="002F6E0F"/>
    <w:rsid w:val="00303F65"/>
    <w:rsid w:val="0034771C"/>
    <w:rsid w:val="0039729C"/>
    <w:rsid w:val="003A3F84"/>
    <w:rsid w:val="003B00D4"/>
    <w:rsid w:val="003F6A7E"/>
    <w:rsid w:val="00465B8D"/>
    <w:rsid w:val="00467E57"/>
    <w:rsid w:val="004D2CB4"/>
    <w:rsid w:val="005064ED"/>
    <w:rsid w:val="0053425B"/>
    <w:rsid w:val="00634908"/>
    <w:rsid w:val="006553C2"/>
    <w:rsid w:val="00686FA4"/>
    <w:rsid w:val="006B18F1"/>
    <w:rsid w:val="006C46A5"/>
    <w:rsid w:val="007073FB"/>
    <w:rsid w:val="007130AE"/>
    <w:rsid w:val="00724862"/>
    <w:rsid w:val="00763305"/>
    <w:rsid w:val="0077707C"/>
    <w:rsid w:val="007C2689"/>
    <w:rsid w:val="007F1470"/>
    <w:rsid w:val="007F2529"/>
    <w:rsid w:val="00801FAC"/>
    <w:rsid w:val="008160C4"/>
    <w:rsid w:val="00824EBD"/>
    <w:rsid w:val="00835A4B"/>
    <w:rsid w:val="0086421A"/>
    <w:rsid w:val="0089265F"/>
    <w:rsid w:val="008C13BE"/>
    <w:rsid w:val="008C1533"/>
    <w:rsid w:val="008E7E89"/>
    <w:rsid w:val="00905298"/>
    <w:rsid w:val="00912635"/>
    <w:rsid w:val="00941044"/>
    <w:rsid w:val="0096247E"/>
    <w:rsid w:val="00966288"/>
    <w:rsid w:val="00966E44"/>
    <w:rsid w:val="00980EEF"/>
    <w:rsid w:val="009A0A9B"/>
    <w:rsid w:val="00A142CF"/>
    <w:rsid w:val="00A6785B"/>
    <w:rsid w:val="00A75466"/>
    <w:rsid w:val="00AF0980"/>
    <w:rsid w:val="00B618CE"/>
    <w:rsid w:val="00B648B8"/>
    <w:rsid w:val="00B671E5"/>
    <w:rsid w:val="00BE4FEB"/>
    <w:rsid w:val="00BF2698"/>
    <w:rsid w:val="00BF3729"/>
    <w:rsid w:val="00CB32EE"/>
    <w:rsid w:val="00CB6ED3"/>
    <w:rsid w:val="00CF0CC9"/>
    <w:rsid w:val="00DB31BE"/>
    <w:rsid w:val="00DF4BA6"/>
    <w:rsid w:val="00E13DE7"/>
    <w:rsid w:val="00E2192A"/>
    <w:rsid w:val="00E25602"/>
    <w:rsid w:val="00E32612"/>
    <w:rsid w:val="00E46D22"/>
    <w:rsid w:val="00E649C0"/>
    <w:rsid w:val="00E66D94"/>
    <w:rsid w:val="00E935F1"/>
    <w:rsid w:val="00EA6776"/>
    <w:rsid w:val="00FB7E68"/>
    <w:rsid w:val="00FD21DD"/>
    <w:rsid w:val="00FE7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0EC4AC"/>
  <w15:docId w15:val="{3A36CB5F-412A-4FBF-B176-1384543EB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7707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77707C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7707C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7707C"/>
    <w:rPr>
      <w:sz w:val="24"/>
      <w:szCs w:val="24"/>
    </w:rPr>
  </w:style>
  <w:style w:type="paragraph" w:customStyle="1" w:styleId="Normal1">
    <w:name w:val="Normal1"/>
    <w:rsid w:val="007770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pt-BR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77707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77707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7707C"/>
    <w:rPr>
      <w:vertAlign w:val="superscript"/>
    </w:rPr>
  </w:style>
  <w:style w:type="table" w:customStyle="1" w:styleId="TabelaSimples21">
    <w:name w:val="Tabela Simples 21"/>
    <w:basedOn w:val="Standardowy"/>
    <w:uiPriority w:val="42"/>
    <w:rsid w:val="002D2F0A"/>
    <w:pPr>
      <w:spacing w:after="0" w:line="240" w:lineRule="auto"/>
      <w:ind w:left="72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eladaLista6Colorido1">
    <w:name w:val="Tabela da Lista 6 Colorido1"/>
    <w:basedOn w:val="Standardowy"/>
    <w:uiPriority w:val="51"/>
    <w:rsid w:val="002D2F0A"/>
    <w:pPr>
      <w:spacing w:after="0" w:line="240" w:lineRule="auto"/>
      <w:ind w:left="72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agwek">
    <w:name w:val="header"/>
    <w:basedOn w:val="Normalny"/>
    <w:link w:val="NagwekZnak"/>
    <w:uiPriority w:val="99"/>
    <w:unhideWhenUsed/>
    <w:rsid w:val="002F6E0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6E0F"/>
  </w:style>
  <w:style w:type="paragraph" w:styleId="Stopka">
    <w:name w:val="footer"/>
    <w:basedOn w:val="Normalny"/>
    <w:link w:val="StopkaZnak"/>
    <w:uiPriority w:val="99"/>
    <w:unhideWhenUsed/>
    <w:rsid w:val="002F6E0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F6E0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812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812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8126F"/>
    <w:rPr>
      <w:vertAlign w:val="superscript"/>
    </w:rPr>
  </w:style>
  <w:style w:type="paragraph" w:styleId="Akapitzlist">
    <w:name w:val="List Paragraph"/>
    <w:basedOn w:val="Normalny"/>
    <w:uiPriority w:val="34"/>
    <w:qFormat/>
    <w:rsid w:val="004D2CB4"/>
    <w:pPr>
      <w:ind w:left="720"/>
      <w:contextualSpacing/>
    </w:pPr>
  </w:style>
  <w:style w:type="character" w:styleId="Hipercze">
    <w:name w:val="Hyperlink"/>
    <w:basedOn w:val="Domylnaczcionkaakapitu"/>
    <w:uiPriority w:val="99"/>
    <w:semiHidden/>
    <w:unhideWhenUsed/>
    <w:rsid w:val="00FB7E6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50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AB1B17-E7A8-4DE7-8B55-B746FFB07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</Words>
  <Characters>288</Characters>
  <Application>Microsoft Office Word</Application>
  <DocSecurity>0</DocSecurity>
  <Lines>2</Lines>
  <Paragraphs>1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a</dc:creator>
  <cp:lastModifiedBy>Studio Mediana</cp:lastModifiedBy>
  <cp:revision>3</cp:revision>
  <dcterms:created xsi:type="dcterms:W3CDTF">2021-10-04T12:12:00Z</dcterms:created>
  <dcterms:modified xsi:type="dcterms:W3CDTF">2021-10-04T12:12:00Z</dcterms:modified>
</cp:coreProperties>
</file>